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4644" w:type="dxa"/>
        <w:tblLook w:val="04A0" w:firstRow="1" w:lastRow="0" w:firstColumn="1" w:lastColumn="0" w:noHBand="0" w:noVBand="1"/>
      </w:tblPr>
      <w:tblGrid>
        <w:gridCol w:w="3567"/>
        <w:gridCol w:w="753"/>
        <w:gridCol w:w="753"/>
        <w:gridCol w:w="753"/>
        <w:gridCol w:w="753"/>
        <w:gridCol w:w="753"/>
        <w:gridCol w:w="753"/>
        <w:gridCol w:w="753"/>
        <w:gridCol w:w="753"/>
        <w:gridCol w:w="753"/>
        <w:gridCol w:w="913"/>
        <w:gridCol w:w="1120"/>
        <w:gridCol w:w="2261"/>
        <w:gridCol w:w="6"/>
      </w:tblGrid>
      <w:tr w:rsidR="002E0F8A" w:rsidRPr="002A0DA2" w14:paraId="2DEFE8DE" w14:textId="77777777" w:rsidTr="00131ABF">
        <w:trPr>
          <w:trHeight w:val="279"/>
        </w:trPr>
        <w:tc>
          <w:tcPr>
            <w:tcW w:w="14644" w:type="dxa"/>
            <w:gridSpan w:val="14"/>
            <w:tcBorders>
              <w:top w:val="nil"/>
              <w:left w:val="nil"/>
              <w:right w:val="nil"/>
            </w:tcBorders>
          </w:tcPr>
          <w:p w14:paraId="155DECFC" w14:textId="77777777" w:rsidR="002E0F8A" w:rsidRPr="002A0DA2" w:rsidRDefault="00E63D5D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A0DA2">
              <w:rPr>
                <w:rFonts w:ascii="Times New Roman" w:hAnsi="Times New Roman" w:cs="Times New Roman"/>
                <w:b/>
              </w:rPr>
              <w:t>Table</w:t>
            </w:r>
            <w:r w:rsidR="002E0F8A" w:rsidRPr="002A0DA2">
              <w:rPr>
                <w:rFonts w:ascii="Times New Roman" w:hAnsi="Times New Roman" w:cs="Times New Roman"/>
                <w:b/>
              </w:rPr>
              <w:t xml:space="preserve"> 2. </w:t>
            </w:r>
            <w:r w:rsidR="002E0F8A" w:rsidRPr="002A0DA2">
              <w:rPr>
                <w:rFonts w:ascii="Times New Roman" w:hAnsi="Times New Roman" w:cs="Times New Roman"/>
                <w:bCs/>
                <w:lang w:val="en-GB"/>
              </w:rPr>
              <w:t>Critical Appraisal Scores</w:t>
            </w:r>
          </w:p>
          <w:p w14:paraId="4F593FC3" w14:textId="77777777" w:rsidR="0049621D" w:rsidRPr="002A0DA2" w:rsidRDefault="0049621D">
            <w:pPr>
              <w:rPr>
                <w:rFonts w:ascii="Times New Roman" w:hAnsi="Times New Roman" w:cs="Times New Roman"/>
                <w:b/>
                <w:sz w:val="10"/>
                <w:szCs w:val="10"/>
                <w:lang w:val="en-GB"/>
              </w:rPr>
            </w:pPr>
          </w:p>
        </w:tc>
      </w:tr>
      <w:tr w:rsidR="002E0F8A" w:rsidRPr="002A0DA2" w14:paraId="72C34A44" w14:textId="77777777" w:rsidTr="00131ABF">
        <w:trPr>
          <w:gridAfter w:val="1"/>
          <w:wAfter w:w="6" w:type="dxa"/>
          <w:trHeight w:val="267"/>
        </w:trPr>
        <w:tc>
          <w:tcPr>
            <w:tcW w:w="3567" w:type="dxa"/>
          </w:tcPr>
          <w:p w14:paraId="67C55BFF" w14:textId="77777777" w:rsidR="002E0F8A" w:rsidRPr="002A0DA2" w:rsidRDefault="002E0F8A">
            <w:pPr>
              <w:rPr>
                <w:rFonts w:ascii="Times New Roman" w:hAnsi="Times New Roman" w:cs="Times New Roman"/>
                <w:b/>
              </w:rPr>
            </w:pPr>
            <w:r w:rsidRPr="002A0DA2">
              <w:rPr>
                <w:rFonts w:ascii="Times New Roman" w:hAnsi="Times New Roman" w:cs="Times New Roman"/>
                <w:b/>
              </w:rPr>
              <w:t>Paper</w:t>
            </w:r>
          </w:p>
        </w:tc>
        <w:tc>
          <w:tcPr>
            <w:tcW w:w="753" w:type="dxa"/>
          </w:tcPr>
          <w:p w14:paraId="19672D31" w14:textId="77777777" w:rsidR="002E0F8A" w:rsidRPr="002A0DA2" w:rsidRDefault="002E0F8A" w:rsidP="002E0F8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0DA2">
              <w:rPr>
                <w:rFonts w:ascii="Times New Roman" w:hAnsi="Times New Roman" w:cs="Times New Roman"/>
                <w:b/>
              </w:rPr>
              <w:t>Q1</w:t>
            </w:r>
          </w:p>
        </w:tc>
        <w:tc>
          <w:tcPr>
            <w:tcW w:w="753" w:type="dxa"/>
          </w:tcPr>
          <w:p w14:paraId="263D6554" w14:textId="77777777" w:rsidR="002E0F8A" w:rsidRPr="002A0DA2" w:rsidRDefault="002E0F8A" w:rsidP="002E0F8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0DA2">
              <w:rPr>
                <w:rFonts w:ascii="Times New Roman" w:hAnsi="Times New Roman" w:cs="Times New Roman"/>
                <w:b/>
              </w:rPr>
              <w:t>Q2</w:t>
            </w:r>
          </w:p>
        </w:tc>
        <w:tc>
          <w:tcPr>
            <w:tcW w:w="753" w:type="dxa"/>
          </w:tcPr>
          <w:p w14:paraId="1C6507A8" w14:textId="77777777" w:rsidR="002E0F8A" w:rsidRPr="002A0DA2" w:rsidRDefault="002E0F8A" w:rsidP="002E0F8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0DA2">
              <w:rPr>
                <w:rFonts w:ascii="Times New Roman" w:hAnsi="Times New Roman" w:cs="Times New Roman"/>
                <w:b/>
              </w:rPr>
              <w:t>Q3</w:t>
            </w:r>
          </w:p>
        </w:tc>
        <w:tc>
          <w:tcPr>
            <w:tcW w:w="753" w:type="dxa"/>
          </w:tcPr>
          <w:p w14:paraId="6AE37E16" w14:textId="77777777" w:rsidR="002E0F8A" w:rsidRPr="002A0DA2" w:rsidRDefault="002E0F8A" w:rsidP="002E0F8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0DA2">
              <w:rPr>
                <w:rFonts w:ascii="Times New Roman" w:hAnsi="Times New Roman" w:cs="Times New Roman"/>
                <w:b/>
              </w:rPr>
              <w:t>Q4</w:t>
            </w:r>
          </w:p>
        </w:tc>
        <w:tc>
          <w:tcPr>
            <w:tcW w:w="753" w:type="dxa"/>
          </w:tcPr>
          <w:p w14:paraId="34690BD4" w14:textId="77777777" w:rsidR="002E0F8A" w:rsidRPr="002A0DA2" w:rsidRDefault="002E0F8A" w:rsidP="002E0F8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0DA2">
              <w:rPr>
                <w:rFonts w:ascii="Times New Roman" w:hAnsi="Times New Roman" w:cs="Times New Roman"/>
                <w:b/>
              </w:rPr>
              <w:t>Q5</w:t>
            </w:r>
          </w:p>
        </w:tc>
        <w:tc>
          <w:tcPr>
            <w:tcW w:w="753" w:type="dxa"/>
          </w:tcPr>
          <w:p w14:paraId="3CF784FB" w14:textId="77777777" w:rsidR="002E0F8A" w:rsidRPr="002A0DA2" w:rsidRDefault="002E0F8A" w:rsidP="002E0F8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0DA2">
              <w:rPr>
                <w:rFonts w:ascii="Times New Roman" w:hAnsi="Times New Roman" w:cs="Times New Roman"/>
                <w:b/>
              </w:rPr>
              <w:t>Q6</w:t>
            </w:r>
          </w:p>
        </w:tc>
        <w:tc>
          <w:tcPr>
            <w:tcW w:w="753" w:type="dxa"/>
          </w:tcPr>
          <w:p w14:paraId="7EB5572A" w14:textId="77777777" w:rsidR="002E0F8A" w:rsidRPr="002A0DA2" w:rsidRDefault="002E0F8A" w:rsidP="002E0F8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0DA2">
              <w:rPr>
                <w:rFonts w:ascii="Times New Roman" w:hAnsi="Times New Roman" w:cs="Times New Roman"/>
                <w:b/>
              </w:rPr>
              <w:t>Q7</w:t>
            </w:r>
          </w:p>
        </w:tc>
        <w:tc>
          <w:tcPr>
            <w:tcW w:w="753" w:type="dxa"/>
          </w:tcPr>
          <w:p w14:paraId="0DDDD920" w14:textId="77777777" w:rsidR="002E0F8A" w:rsidRPr="002A0DA2" w:rsidRDefault="002E0F8A" w:rsidP="002E0F8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0DA2">
              <w:rPr>
                <w:rFonts w:ascii="Times New Roman" w:hAnsi="Times New Roman" w:cs="Times New Roman"/>
                <w:b/>
              </w:rPr>
              <w:t>Q8</w:t>
            </w:r>
          </w:p>
        </w:tc>
        <w:tc>
          <w:tcPr>
            <w:tcW w:w="753" w:type="dxa"/>
          </w:tcPr>
          <w:p w14:paraId="12DF65A3" w14:textId="77777777" w:rsidR="002E0F8A" w:rsidRPr="002A0DA2" w:rsidRDefault="002E0F8A" w:rsidP="002E0F8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0DA2">
              <w:rPr>
                <w:rFonts w:ascii="Times New Roman" w:hAnsi="Times New Roman" w:cs="Times New Roman"/>
                <w:b/>
              </w:rPr>
              <w:t>Q9</w:t>
            </w:r>
          </w:p>
        </w:tc>
        <w:tc>
          <w:tcPr>
            <w:tcW w:w="913" w:type="dxa"/>
          </w:tcPr>
          <w:p w14:paraId="1F4ADCDB" w14:textId="77777777" w:rsidR="002E0F8A" w:rsidRPr="002A0DA2" w:rsidRDefault="002E0F8A" w:rsidP="002E0F8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0DA2">
              <w:rPr>
                <w:rFonts w:ascii="Times New Roman" w:hAnsi="Times New Roman" w:cs="Times New Roman"/>
                <w:b/>
              </w:rPr>
              <w:t>Q10</w:t>
            </w:r>
          </w:p>
        </w:tc>
        <w:tc>
          <w:tcPr>
            <w:tcW w:w="1120" w:type="dxa"/>
          </w:tcPr>
          <w:p w14:paraId="160791B5" w14:textId="77777777" w:rsidR="002E0F8A" w:rsidRPr="002A0DA2" w:rsidRDefault="002E0F8A" w:rsidP="002E0F8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0DA2">
              <w:rPr>
                <w:rFonts w:ascii="Times New Roman" w:hAnsi="Times New Roman" w:cs="Times New Roman"/>
                <w:b/>
              </w:rPr>
              <w:t>Score</w:t>
            </w:r>
          </w:p>
        </w:tc>
        <w:tc>
          <w:tcPr>
            <w:tcW w:w="2261" w:type="dxa"/>
          </w:tcPr>
          <w:p w14:paraId="3B6D7F8E" w14:textId="77777777" w:rsidR="002E0F8A" w:rsidRPr="002A0DA2" w:rsidRDefault="002E0F8A" w:rsidP="002E0F8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A0DA2">
              <w:rPr>
                <w:rFonts w:ascii="Times New Roman" w:hAnsi="Times New Roman" w:cs="Times New Roman"/>
                <w:b/>
              </w:rPr>
              <w:t>Decision</w:t>
            </w:r>
          </w:p>
        </w:tc>
      </w:tr>
      <w:tr w:rsidR="002E0F8A" w:rsidRPr="002A0DA2" w14:paraId="6025FEE7" w14:textId="77777777" w:rsidTr="00131ABF">
        <w:trPr>
          <w:gridAfter w:val="1"/>
          <w:wAfter w:w="6" w:type="dxa"/>
          <w:trHeight w:val="245"/>
        </w:trPr>
        <w:tc>
          <w:tcPr>
            <w:tcW w:w="3567" w:type="dxa"/>
          </w:tcPr>
          <w:p w14:paraId="4905112F" w14:textId="77777777" w:rsidR="002E0F8A" w:rsidRPr="002A0DA2" w:rsidRDefault="002028F6">
            <w:pPr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Bradley</w:t>
            </w:r>
            <w:r w:rsidR="002E0F8A" w:rsidRPr="002A0DA2">
              <w:rPr>
                <w:rFonts w:ascii="Times New Roman" w:hAnsi="Times New Roman" w:cs="Times New Roman"/>
              </w:rPr>
              <w:t xml:space="preserve"> et al. 2013</w:t>
            </w:r>
          </w:p>
        </w:tc>
        <w:tc>
          <w:tcPr>
            <w:tcW w:w="753" w:type="dxa"/>
          </w:tcPr>
          <w:p w14:paraId="627102ED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248A298C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6368A577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40A0BC9E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7170D2EF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10591D5A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753" w:type="dxa"/>
          </w:tcPr>
          <w:p w14:paraId="45C7C95B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753" w:type="dxa"/>
          </w:tcPr>
          <w:p w14:paraId="1C8482B9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2297C4CE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913" w:type="dxa"/>
          </w:tcPr>
          <w:p w14:paraId="3365E542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1120" w:type="dxa"/>
          </w:tcPr>
          <w:p w14:paraId="6718E752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8</w:t>
            </w:r>
            <w:r w:rsidR="002747C3" w:rsidRPr="002A0DA2">
              <w:rPr>
                <w:rFonts w:ascii="Times New Roman" w:hAnsi="Times New Roman" w:cs="Times New Roman"/>
              </w:rPr>
              <w:t>/10</w:t>
            </w:r>
          </w:p>
        </w:tc>
        <w:tc>
          <w:tcPr>
            <w:tcW w:w="2261" w:type="dxa"/>
          </w:tcPr>
          <w:p w14:paraId="416F2688" w14:textId="77777777" w:rsidR="002E0F8A" w:rsidRPr="002A0DA2" w:rsidRDefault="002E0F8A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Included</w:t>
            </w:r>
          </w:p>
        </w:tc>
      </w:tr>
      <w:tr w:rsidR="002E0F8A" w:rsidRPr="002A0DA2" w14:paraId="36C38755" w14:textId="77777777" w:rsidTr="00131ABF">
        <w:trPr>
          <w:gridAfter w:val="1"/>
          <w:wAfter w:w="6" w:type="dxa"/>
          <w:trHeight w:val="256"/>
        </w:trPr>
        <w:tc>
          <w:tcPr>
            <w:tcW w:w="3567" w:type="dxa"/>
          </w:tcPr>
          <w:p w14:paraId="2CB0D968" w14:textId="77777777" w:rsidR="002E0F8A" w:rsidRPr="002A0DA2" w:rsidRDefault="002028F6">
            <w:pPr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Cahill J. 1998</w:t>
            </w:r>
          </w:p>
        </w:tc>
        <w:tc>
          <w:tcPr>
            <w:tcW w:w="753" w:type="dxa"/>
          </w:tcPr>
          <w:p w14:paraId="17913D6E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39EE65D9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09C61B37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100EB73E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1F988A16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39F62930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753" w:type="dxa"/>
          </w:tcPr>
          <w:p w14:paraId="3396DCF2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753" w:type="dxa"/>
          </w:tcPr>
          <w:p w14:paraId="3DA706D5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4BBDE7D4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913" w:type="dxa"/>
          </w:tcPr>
          <w:p w14:paraId="4F7390AC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1120" w:type="dxa"/>
          </w:tcPr>
          <w:p w14:paraId="1F81FC77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8</w:t>
            </w:r>
            <w:r w:rsidR="002747C3" w:rsidRPr="002A0DA2">
              <w:rPr>
                <w:rFonts w:ascii="Times New Roman" w:hAnsi="Times New Roman" w:cs="Times New Roman"/>
              </w:rPr>
              <w:t>/10</w:t>
            </w:r>
          </w:p>
        </w:tc>
        <w:tc>
          <w:tcPr>
            <w:tcW w:w="2261" w:type="dxa"/>
          </w:tcPr>
          <w:p w14:paraId="58BF1CDF" w14:textId="77777777" w:rsidR="002E0F8A" w:rsidRPr="002A0DA2" w:rsidRDefault="002E0F8A" w:rsidP="004E41C5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Included</w:t>
            </w:r>
          </w:p>
        </w:tc>
      </w:tr>
      <w:tr w:rsidR="002E0F8A" w:rsidRPr="002A0DA2" w14:paraId="1E7A9340" w14:textId="77777777" w:rsidTr="00131ABF">
        <w:trPr>
          <w:gridAfter w:val="1"/>
          <w:wAfter w:w="6" w:type="dxa"/>
          <w:trHeight w:val="245"/>
        </w:trPr>
        <w:tc>
          <w:tcPr>
            <w:tcW w:w="3567" w:type="dxa"/>
          </w:tcPr>
          <w:p w14:paraId="062B8613" w14:textId="77777777" w:rsidR="002E0F8A" w:rsidRPr="002A0DA2" w:rsidRDefault="002028F6" w:rsidP="002028F6">
            <w:pPr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Dellafiore</w:t>
            </w:r>
            <w:r w:rsidR="002E0F8A" w:rsidRPr="002A0DA2">
              <w:rPr>
                <w:rFonts w:ascii="Times New Roman" w:hAnsi="Times New Roman" w:cs="Times New Roman"/>
              </w:rPr>
              <w:t xml:space="preserve"> et al. 20</w:t>
            </w:r>
            <w:r w:rsidRPr="002A0DA2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753" w:type="dxa"/>
          </w:tcPr>
          <w:p w14:paraId="4EC3313C" w14:textId="77777777" w:rsidR="002E0F8A" w:rsidRPr="002A0DA2" w:rsidRDefault="002747C3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753" w:type="dxa"/>
          </w:tcPr>
          <w:p w14:paraId="3144BCB0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35078960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7D2DEEC1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662D5BDF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752A5A4B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753" w:type="dxa"/>
          </w:tcPr>
          <w:p w14:paraId="74D6D8BE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753" w:type="dxa"/>
          </w:tcPr>
          <w:p w14:paraId="7145E7A2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21D4205F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913" w:type="dxa"/>
          </w:tcPr>
          <w:p w14:paraId="61EAB35A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1120" w:type="dxa"/>
          </w:tcPr>
          <w:p w14:paraId="03EF718B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7</w:t>
            </w:r>
            <w:r w:rsidR="002747C3" w:rsidRPr="002A0DA2">
              <w:rPr>
                <w:rFonts w:ascii="Times New Roman" w:hAnsi="Times New Roman" w:cs="Times New Roman"/>
              </w:rPr>
              <w:t>/10</w:t>
            </w:r>
          </w:p>
        </w:tc>
        <w:tc>
          <w:tcPr>
            <w:tcW w:w="2261" w:type="dxa"/>
          </w:tcPr>
          <w:p w14:paraId="13E39FEA" w14:textId="77777777" w:rsidR="002E0F8A" w:rsidRPr="002A0DA2" w:rsidRDefault="002E0F8A" w:rsidP="004E41C5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Included</w:t>
            </w:r>
          </w:p>
        </w:tc>
      </w:tr>
      <w:tr w:rsidR="002E0F8A" w:rsidRPr="002A0DA2" w14:paraId="78B4635D" w14:textId="77777777" w:rsidTr="00131ABF">
        <w:trPr>
          <w:gridAfter w:val="1"/>
          <w:wAfter w:w="6" w:type="dxa"/>
          <w:trHeight w:val="245"/>
        </w:trPr>
        <w:tc>
          <w:tcPr>
            <w:tcW w:w="3567" w:type="dxa"/>
          </w:tcPr>
          <w:p w14:paraId="5F6FBD6A" w14:textId="77777777" w:rsidR="002E0F8A" w:rsidRPr="002A0DA2" w:rsidRDefault="002028F6">
            <w:pPr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Drach-Zahavy et al. 2014</w:t>
            </w:r>
          </w:p>
        </w:tc>
        <w:tc>
          <w:tcPr>
            <w:tcW w:w="753" w:type="dxa"/>
          </w:tcPr>
          <w:p w14:paraId="5CC26A11" w14:textId="77777777" w:rsidR="002E0F8A" w:rsidRPr="002A0DA2" w:rsidRDefault="002747C3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753" w:type="dxa"/>
          </w:tcPr>
          <w:p w14:paraId="296BF0DC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2D03E3DE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09497B1E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6304DB9A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4C699B81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753" w:type="dxa"/>
          </w:tcPr>
          <w:p w14:paraId="0A7F87AC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753" w:type="dxa"/>
          </w:tcPr>
          <w:p w14:paraId="598482DC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4B9D26A9" w14:textId="77777777" w:rsidR="002E0F8A" w:rsidRPr="002A0DA2" w:rsidRDefault="002747C3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913" w:type="dxa"/>
          </w:tcPr>
          <w:p w14:paraId="66E0FB15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1120" w:type="dxa"/>
          </w:tcPr>
          <w:p w14:paraId="600D3EBA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7</w:t>
            </w:r>
            <w:r w:rsidR="002747C3" w:rsidRPr="002A0DA2">
              <w:rPr>
                <w:rFonts w:ascii="Times New Roman" w:hAnsi="Times New Roman" w:cs="Times New Roman"/>
              </w:rPr>
              <w:t>/10</w:t>
            </w:r>
          </w:p>
        </w:tc>
        <w:tc>
          <w:tcPr>
            <w:tcW w:w="2261" w:type="dxa"/>
          </w:tcPr>
          <w:p w14:paraId="772C4733" w14:textId="77777777" w:rsidR="002E0F8A" w:rsidRPr="002A0DA2" w:rsidRDefault="002E0F8A" w:rsidP="004E41C5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Included</w:t>
            </w:r>
          </w:p>
        </w:tc>
      </w:tr>
      <w:tr w:rsidR="002E0F8A" w:rsidRPr="002A0DA2" w14:paraId="0823CC1E" w14:textId="77777777" w:rsidTr="00131ABF">
        <w:trPr>
          <w:gridAfter w:val="1"/>
          <w:wAfter w:w="6" w:type="dxa"/>
          <w:trHeight w:val="245"/>
        </w:trPr>
        <w:tc>
          <w:tcPr>
            <w:tcW w:w="3567" w:type="dxa"/>
          </w:tcPr>
          <w:p w14:paraId="3B54E018" w14:textId="77777777" w:rsidR="002E0F8A" w:rsidRPr="002A0DA2" w:rsidRDefault="002028F6">
            <w:pPr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Greaves C. 1999</w:t>
            </w:r>
          </w:p>
        </w:tc>
        <w:tc>
          <w:tcPr>
            <w:tcW w:w="753" w:type="dxa"/>
          </w:tcPr>
          <w:p w14:paraId="4225D58E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407E8473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50ABFDC7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71339880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636E6534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1D2D5BBA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7024AE42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4A3E02F3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4804108C" w14:textId="77777777" w:rsidR="002E0F8A" w:rsidRPr="002A0DA2" w:rsidRDefault="002747C3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913" w:type="dxa"/>
          </w:tcPr>
          <w:p w14:paraId="5EFBB6C1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1120" w:type="dxa"/>
          </w:tcPr>
          <w:p w14:paraId="799EF987" w14:textId="77777777" w:rsidR="002E0F8A" w:rsidRPr="002A0DA2" w:rsidRDefault="002747C3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7/10</w:t>
            </w:r>
          </w:p>
        </w:tc>
        <w:tc>
          <w:tcPr>
            <w:tcW w:w="2261" w:type="dxa"/>
          </w:tcPr>
          <w:p w14:paraId="62D7B411" w14:textId="77777777" w:rsidR="002E0F8A" w:rsidRPr="002A0DA2" w:rsidRDefault="002E0F8A" w:rsidP="004E41C5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Included</w:t>
            </w:r>
          </w:p>
        </w:tc>
      </w:tr>
      <w:tr w:rsidR="002E0F8A" w:rsidRPr="002A0DA2" w14:paraId="5D27BF98" w14:textId="77777777" w:rsidTr="00131ABF">
        <w:trPr>
          <w:gridAfter w:val="1"/>
          <w:wAfter w:w="6" w:type="dxa"/>
          <w:trHeight w:val="245"/>
        </w:trPr>
        <w:tc>
          <w:tcPr>
            <w:tcW w:w="3567" w:type="dxa"/>
          </w:tcPr>
          <w:p w14:paraId="605A4981" w14:textId="77777777" w:rsidR="002E0F8A" w:rsidRPr="002A0DA2" w:rsidRDefault="002028F6">
            <w:pPr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Grimshaw</w:t>
            </w:r>
            <w:r w:rsidR="002E0F8A" w:rsidRPr="002A0DA2">
              <w:rPr>
                <w:rFonts w:ascii="Times New Roman" w:hAnsi="Times New Roman" w:cs="Times New Roman"/>
                <w:lang w:val="en-GB"/>
              </w:rPr>
              <w:t xml:space="preserve"> et al. 2016</w:t>
            </w:r>
          </w:p>
        </w:tc>
        <w:tc>
          <w:tcPr>
            <w:tcW w:w="753" w:type="dxa"/>
          </w:tcPr>
          <w:p w14:paraId="02C2B2F5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0258135C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07EB664D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6CC05316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29405146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237AA972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33C34B0A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66228331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550FD05B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913" w:type="dxa"/>
          </w:tcPr>
          <w:p w14:paraId="5AB91FEE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1120" w:type="dxa"/>
          </w:tcPr>
          <w:p w14:paraId="0B0AC462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7</w:t>
            </w:r>
            <w:r w:rsidR="002747C3" w:rsidRPr="002A0DA2">
              <w:rPr>
                <w:rFonts w:ascii="Times New Roman" w:hAnsi="Times New Roman" w:cs="Times New Roman"/>
                <w:lang w:val="en-GB"/>
              </w:rPr>
              <w:t>/10</w:t>
            </w:r>
          </w:p>
        </w:tc>
        <w:tc>
          <w:tcPr>
            <w:tcW w:w="2261" w:type="dxa"/>
          </w:tcPr>
          <w:p w14:paraId="371C8BB0" w14:textId="77777777" w:rsidR="002E0F8A" w:rsidRPr="002A0DA2" w:rsidRDefault="002E0F8A" w:rsidP="004E41C5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Included</w:t>
            </w:r>
          </w:p>
        </w:tc>
      </w:tr>
      <w:tr w:rsidR="002E0F8A" w:rsidRPr="002A0DA2" w14:paraId="51F63189" w14:textId="77777777" w:rsidTr="00131ABF">
        <w:trPr>
          <w:gridAfter w:val="1"/>
          <w:wAfter w:w="6" w:type="dxa"/>
          <w:trHeight w:val="256"/>
        </w:trPr>
        <w:tc>
          <w:tcPr>
            <w:tcW w:w="3567" w:type="dxa"/>
          </w:tcPr>
          <w:p w14:paraId="58EE1032" w14:textId="77777777" w:rsidR="002E0F8A" w:rsidRPr="002A0DA2" w:rsidRDefault="002028F6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 w:rsidRPr="002A0DA2">
              <w:rPr>
                <w:rFonts w:ascii="Times New Roman" w:hAnsi="Times New Roman" w:cs="Times New Roman"/>
                <w:lang w:val="en-GB"/>
              </w:rPr>
              <w:t>Hada</w:t>
            </w:r>
            <w:proofErr w:type="spellEnd"/>
            <w:r w:rsidRPr="002A0DA2">
              <w:rPr>
                <w:rFonts w:ascii="Times New Roman" w:hAnsi="Times New Roman" w:cs="Times New Roman"/>
                <w:lang w:val="en-GB"/>
              </w:rPr>
              <w:t xml:space="preserve"> et al. 2019</w:t>
            </w:r>
          </w:p>
        </w:tc>
        <w:tc>
          <w:tcPr>
            <w:tcW w:w="753" w:type="dxa"/>
          </w:tcPr>
          <w:p w14:paraId="3FF0302C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7C74D1EF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28A6C8BE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216FF1E0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5E9ED179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0DD70A84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0DBB3197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753" w:type="dxa"/>
          </w:tcPr>
          <w:p w14:paraId="616A13D8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3D8822D4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913" w:type="dxa"/>
          </w:tcPr>
          <w:p w14:paraId="2AAD054B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1120" w:type="dxa"/>
          </w:tcPr>
          <w:p w14:paraId="4AB0E5C3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8</w:t>
            </w:r>
            <w:r w:rsidR="002747C3" w:rsidRPr="002A0DA2">
              <w:rPr>
                <w:rFonts w:ascii="Times New Roman" w:hAnsi="Times New Roman" w:cs="Times New Roman"/>
              </w:rPr>
              <w:t>/10</w:t>
            </w:r>
          </w:p>
        </w:tc>
        <w:tc>
          <w:tcPr>
            <w:tcW w:w="2261" w:type="dxa"/>
          </w:tcPr>
          <w:p w14:paraId="7F6B49AB" w14:textId="77777777" w:rsidR="002E0F8A" w:rsidRPr="002A0DA2" w:rsidRDefault="002E0F8A" w:rsidP="004E41C5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Included</w:t>
            </w:r>
          </w:p>
        </w:tc>
      </w:tr>
      <w:tr w:rsidR="002028F6" w:rsidRPr="002A0DA2" w14:paraId="27659B51" w14:textId="77777777" w:rsidTr="00131ABF">
        <w:trPr>
          <w:gridAfter w:val="1"/>
          <w:wAfter w:w="6" w:type="dxa"/>
          <w:trHeight w:val="245"/>
        </w:trPr>
        <w:tc>
          <w:tcPr>
            <w:tcW w:w="3567" w:type="dxa"/>
          </w:tcPr>
          <w:p w14:paraId="6CD73DE4" w14:textId="77777777" w:rsidR="002028F6" w:rsidRPr="002A0DA2" w:rsidRDefault="002028F6" w:rsidP="002028F6">
            <w:pPr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Jeffs et al. 2013</w:t>
            </w:r>
          </w:p>
        </w:tc>
        <w:tc>
          <w:tcPr>
            <w:tcW w:w="753" w:type="dxa"/>
          </w:tcPr>
          <w:p w14:paraId="186E4DF7" w14:textId="77777777" w:rsidR="002028F6" w:rsidRPr="002A0DA2" w:rsidRDefault="002028F6" w:rsidP="002028F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753" w:type="dxa"/>
          </w:tcPr>
          <w:p w14:paraId="5AB1B334" w14:textId="77777777" w:rsidR="002028F6" w:rsidRPr="002A0DA2" w:rsidRDefault="002028F6" w:rsidP="002028F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6E34ADC0" w14:textId="77777777" w:rsidR="002028F6" w:rsidRPr="002A0DA2" w:rsidRDefault="002028F6" w:rsidP="002028F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75FA931C" w14:textId="77777777" w:rsidR="002028F6" w:rsidRPr="002A0DA2" w:rsidRDefault="002028F6" w:rsidP="002028F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28EA9CD3" w14:textId="77777777" w:rsidR="002028F6" w:rsidRPr="002A0DA2" w:rsidRDefault="002028F6" w:rsidP="002028F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4B8F03AC" w14:textId="77777777" w:rsidR="002028F6" w:rsidRPr="002A0DA2" w:rsidRDefault="002028F6" w:rsidP="002028F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753" w:type="dxa"/>
          </w:tcPr>
          <w:p w14:paraId="488CC017" w14:textId="77777777" w:rsidR="002028F6" w:rsidRPr="002A0DA2" w:rsidRDefault="002028F6" w:rsidP="002028F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753" w:type="dxa"/>
          </w:tcPr>
          <w:p w14:paraId="5AB20DB1" w14:textId="77777777" w:rsidR="002028F6" w:rsidRPr="002A0DA2" w:rsidRDefault="002028F6" w:rsidP="002028F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7BC4293F" w14:textId="77777777" w:rsidR="002028F6" w:rsidRPr="002A0DA2" w:rsidRDefault="002028F6" w:rsidP="002028F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913" w:type="dxa"/>
          </w:tcPr>
          <w:p w14:paraId="2F6F4FF2" w14:textId="77777777" w:rsidR="002028F6" w:rsidRPr="002A0DA2" w:rsidRDefault="002028F6" w:rsidP="002028F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1120" w:type="dxa"/>
          </w:tcPr>
          <w:p w14:paraId="5C5ACCB5" w14:textId="77777777" w:rsidR="002028F6" w:rsidRPr="002A0DA2" w:rsidRDefault="002028F6" w:rsidP="002028F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7/10</w:t>
            </w:r>
          </w:p>
        </w:tc>
        <w:tc>
          <w:tcPr>
            <w:tcW w:w="2261" w:type="dxa"/>
          </w:tcPr>
          <w:p w14:paraId="226C14C5" w14:textId="77777777" w:rsidR="002028F6" w:rsidRPr="002A0DA2" w:rsidRDefault="002028F6" w:rsidP="002028F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Included</w:t>
            </w:r>
          </w:p>
        </w:tc>
      </w:tr>
      <w:tr w:rsidR="002E0F8A" w:rsidRPr="002A0DA2" w14:paraId="4CFDAA68" w14:textId="77777777" w:rsidTr="00131ABF">
        <w:trPr>
          <w:gridAfter w:val="1"/>
          <w:wAfter w:w="6" w:type="dxa"/>
          <w:trHeight w:val="245"/>
        </w:trPr>
        <w:tc>
          <w:tcPr>
            <w:tcW w:w="3567" w:type="dxa"/>
          </w:tcPr>
          <w:p w14:paraId="00042C6D" w14:textId="77777777" w:rsidR="002E0F8A" w:rsidRPr="002A0DA2" w:rsidRDefault="002028F6">
            <w:pPr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Jeffs et al. 2014</w:t>
            </w:r>
          </w:p>
        </w:tc>
        <w:tc>
          <w:tcPr>
            <w:tcW w:w="753" w:type="dxa"/>
          </w:tcPr>
          <w:p w14:paraId="3B28F557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753" w:type="dxa"/>
          </w:tcPr>
          <w:p w14:paraId="2D58D6BC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4432C09D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6A142A76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22ADF27F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063CAEC2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753" w:type="dxa"/>
          </w:tcPr>
          <w:p w14:paraId="6108F9ED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753" w:type="dxa"/>
          </w:tcPr>
          <w:p w14:paraId="3068F4CE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45845867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913" w:type="dxa"/>
          </w:tcPr>
          <w:p w14:paraId="014051E5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1120" w:type="dxa"/>
          </w:tcPr>
          <w:p w14:paraId="1B9275F1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7</w:t>
            </w:r>
            <w:r w:rsidR="002747C3" w:rsidRPr="002A0DA2">
              <w:rPr>
                <w:rFonts w:ascii="Times New Roman" w:hAnsi="Times New Roman" w:cs="Times New Roman"/>
              </w:rPr>
              <w:t>/10</w:t>
            </w:r>
          </w:p>
        </w:tc>
        <w:tc>
          <w:tcPr>
            <w:tcW w:w="2261" w:type="dxa"/>
          </w:tcPr>
          <w:p w14:paraId="5CC3576C" w14:textId="77777777" w:rsidR="002E0F8A" w:rsidRPr="002A0DA2" w:rsidRDefault="002E0F8A" w:rsidP="004E41C5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Included</w:t>
            </w:r>
          </w:p>
        </w:tc>
      </w:tr>
      <w:tr w:rsidR="002E0F8A" w:rsidRPr="002A0DA2" w14:paraId="7CB3838A" w14:textId="77777777" w:rsidTr="00131ABF">
        <w:trPr>
          <w:gridAfter w:val="1"/>
          <w:wAfter w:w="6" w:type="dxa"/>
          <w:trHeight w:val="245"/>
        </w:trPr>
        <w:tc>
          <w:tcPr>
            <w:tcW w:w="3567" w:type="dxa"/>
          </w:tcPr>
          <w:p w14:paraId="3A7F239C" w14:textId="77777777" w:rsidR="002E0F8A" w:rsidRPr="002A0DA2" w:rsidRDefault="002028F6" w:rsidP="002028F6">
            <w:pPr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Johnson</w:t>
            </w:r>
            <w:r w:rsidR="002E0F8A" w:rsidRPr="002A0DA2">
              <w:rPr>
                <w:rFonts w:ascii="Times New Roman" w:hAnsi="Times New Roman" w:cs="Times New Roman"/>
              </w:rPr>
              <w:t xml:space="preserve"> et al. 20</w:t>
            </w:r>
            <w:r w:rsidRPr="002A0DA2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753" w:type="dxa"/>
          </w:tcPr>
          <w:p w14:paraId="3A85EA9E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753" w:type="dxa"/>
          </w:tcPr>
          <w:p w14:paraId="3E868C29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4ABBD5CA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23057882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23ECC9B4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4E02B3E4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753" w:type="dxa"/>
          </w:tcPr>
          <w:p w14:paraId="58BBFFD4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753" w:type="dxa"/>
          </w:tcPr>
          <w:p w14:paraId="3F52453A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52369A69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913" w:type="dxa"/>
          </w:tcPr>
          <w:p w14:paraId="13CE8DE8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1120" w:type="dxa"/>
          </w:tcPr>
          <w:p w14:paraId="7626B600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7</w:t>
            </w:r>
            <w:r w:rsidR="002747C3" w:rsidRPr="002A0DA2">
              <w:rPr>
                <w:rFonts w:ascii="Times New Roman" w:hAnsi="Times New Roman" w:cs="Times New Roman"/>
                <w:lang w:val="en-GB"/>
              </w:rPr>
              <w:t>/10</w:t>
            </w:r>
          </w:p>
        </w:tc>
        <w:tc>
          <w:tcPr>
            <w:tcW w:w="2261" w:type="dxa"/>
          </w:tcPr>
          <w:p w14:paraId="46210B18" w14:textId="77777777" w:rsidR="002E0F8A" w:rsidRPr="002A0DA2" w:rsidRDefault="002E0F8A" w:rsidP="004E41C5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Included</w:t>
            </w:r>
          </w:p>
        </w:tc>
      </w:tr>
      <w:tr w:rsidR="002E0F8A" w:rsidRPr="002A0DA2" w14:paraId="743AEF7A" w14:textId="77777777" w:rsidTr="00131ABF">
        <w:trPr>
          <w:gridAfter w:val="1"/>
          <w:wAfter w:w="6" w:type="dxa"/>
          <w:trHeight w:val="256"/>
        </w:trPr>
        <w:tc>
          <w:tcPr>
            <w:tcW w:w="3567" w:type="dxa"/>
          </w:tcPr>
          <w:p w14:paraId="0DCA2D96" w14:textId="77777777" w:rsidR="002E0F8A" w:rsidRPr="002A0DA2" w:rsidRDefault="002028F6" w:rsidP="002028F6">
            <w:pPr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 xml:space="preserve">Kerr </w:t>
            </w:r>
            <w:r w:rsidR="002E0F8A" w:rsidRPr="002A0DA2">
              <w:rPr>
                <w:rFonts w:ascii="Times New Roman" w:hAnsi="Times New Roman" w:cs="Times New Roman"/>
                <w:lang w:val="en-GB"/>
              </w:rPr>
              <w:t>et al. 20</w:t>
            </w:r>
            <w:r w:rsidRPr="002A0DA2">
              <w:rPr>
                <w:rFonts w:ascii="Times New Roman" w:hAnsi="Times New Roman" w:cs="Times New Roman"/>
                <w:lang w:val="en-GB"/>
              </w:rPr>
              <w:t>14</w:t>
            </w:r>
          </w:p>
        </w:tc>
        <w:tc>
          <w:tcPr>
            <w:tcW w:w="753" w:type="dxa"/>
          </w:tcPr>
          <w:p w14:paraId="20438F10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5AD41BCC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163B49C9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7B8A7457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099E2306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12B24292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N</w:t>
            </w:r>
          </w:p>
        </w:tc>
        <w:tc>
          <w:tcPr>
            <w:tcW w:w="753" w:type="dxa"/>
          </w:tcPr>
          <w:p w14:paraId="5BB0A704" w14:textId="77777777" w:rsidR="002E0F8A" w:rsidRPr="002A0DA2" w:rsidRDefault="002028F6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23042556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711928C2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913" w:type="dxa"/>
          </w:tcPr>
          <w:p w14:paraId="6D3D967B" w14:textId="77777777" w:rsidR="002E0F8A" w:rsidRPr="002A0DA2" w:rsidRDefault="00042F7F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1120" w:type="dxa"/>
          </w:tcPr>
          <w:p w14:paraId="6EC2DE33" w14:textId="77777777" w:rsidR="002747C3" w:rsidRPr="002A0DA2" w:rsidRDefault="002747C3" w:rsidP="002E0F8A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7/10</w:t>
            </w:r>
          </w:p>
        </w:tc>
        <w:tc>
          <w:tcPr>
            <w:tcW w:w="2261" w:type="dxa"/>
          </w:tcPr>
          <w:p w14:paraId="44D32B8F" w14:textId="77777777" w:rsidR="002E0F8A" w:rsidRPr="002A0DA2" w:rsidRDefault="002E0F8A" w:rsidP="004E41C5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Included</w:t>
            </w:r>
          </w:p>
        </w:tc>
      </w:tr>
      <w:tr w:rsidR="00F16CC6" w:rsidRPr="002A0DA2" w14:paraId="3E5DF137" w14:textId="77777777" w:rsidTr="00131ABF">
        <w:trPr>
          <w:gridAfter w:val="1"/>
          <w:wAfter w:w="6" w:type="dxa"/>
          <w:trHeight w:val="245"/>
        </w:trPr>
        <w:tc>
          <w:tcPr>
            <w:tcW w:w="3567" w:type="dxa"/>
          </w:tcPr>
          <w:p w14:paraId="1402160E" w14:textId="77777777" w:rsidR="00F16CC6" w:rsidRPr="002A0DA2" w:rsidRDefault="00F16CC6" w:rsidP="00F16CC6">
            <w:pPr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Kerr et al. 2014</w:t>
            </w:r>
          </w:p>
        </w:tc>
        <w:tc>
          <w:tcPr>
            <w:tcW w:w="753" w:type="dxa"/>
          </w:tcPr>
          <w:p w14:paraId="2F14DEF2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4EB9A4CF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42F46A32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359AE791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12B272A1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62E452DE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6C4BFA51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39CEF64E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53CBD1FF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913" w:type="dxa"/>
          </w:tcPr>
          <w:p w14:paraId="4D43FE4D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1120" w:type="dxa"/>
          </w:tcPr>
          <w:p w14:paraId="447FA192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7/10</w:t>
            </w:r>
          </w:p>
        </w:tc>
        <w:tc>
          <w:tcPr>
            <w:tcW w:w="2261" w:type="dxa"/>
          </w:tcPr>
          <w:p w14:paraId="6F663075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Included</w:t>
            </w:r>
          </w:p>
        </w:tc>
      </w:tr>
      <w:tr w:rsidR="00F16CC6" w:rsidRPr="002A0DA2" w14:paraId="3EF8D536" w14:textId="77777777" w:rsidTr="00131ABF">
        <w:trPr>
          <w:gridAfter w:val="1"/>
          <w:wAfter w:w="6" w:type="dxa"/>
          <w:trHeight w:val="245"/>
        </w:trPr>
        <w:tc>
          <w:tcPr>
            <w:tcW w:w="3567" w:type="dxa"/>
          </w:tcPr>
          <w:p w14:paraId="34FB966F" w14:textId="77777777" w:rsidR="00F16CC6" w:rsidRPr="002A0DA2" w:rsidRDefault="00F16CC6" w:rsidP="00F16CC6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 w:rsidRPr="002A0DA2">
              <w:rPr>
                <w:rFonts w:ascii="Times New Roman" w:hAnsi="Times New Roman" w:cs="Times New Roman"/>
                <w:lang w:val="en-GB"/>
              </w:rPr>
              <w:t>Khuan</w:t>
            </w:r>
            <w:proofErr w:type="spellEnd"/>
            <w:r w:rsidRPr="002A0DA2">
              <w:rPr>
                <w:rFonts w:ascii="Times New Roman" w:hAnsi="Times New Roman" w:cs="Times New Roman"/>
                <w:lang w:val="en-GB"/>
              </w:rPr>
              <w:t xml:space="preserve"> et al. 2017</w:t>
            </w:r>
          </w:p>
        </w:tc>
        <w:tc>
          <w:tcPr>
            <w:tcW w:w="753" w:type="dxa"/>
          </w:tcPr>
          <w:p w14:paraId="32C6F6CB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15F694C1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2FB55CC6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5BB4D54B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43679562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77DAA318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19AFCF66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08B44351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068723F1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913" w:type="dxa"/>
          </w:tcPr>
          <w:p w14:paraId="097A79CB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1120" w:type="dxa"/>
          </w:tcPr>
          <w:p w14:paraId="3A9F1ECA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7/10</w:t>
            </w:r>
          </w:p>
        </w:tc>
        <w:tc>
          <w:tcPr>
            <w:tcW w:w="2261" w:type="dxa"/>
          </w:tcPr>
          <w:p w14:paraId="056CEE26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Included</w:t>
            </w:r>
          </w:p>
        </w:tc>
      </w:tr>
      <w:tr w:rsidR="00F16CC6" w:rsidRPr="002A0DA2" w14:paraId="426C07D8" w14:textId="77777777" w:rsidTr="00131ABF">
        <w:trPr>
          <w:gridAfter w:val="1"/>
          <w:wAfter w:w="6" w:type="dxa"/>
          <w:trHeight w:val="245"/>
        </w:trPr>
        <w:tc>
          <w:tcPr>
            <w:tcW w:w="3567" w:type="dxa"/>
          </w:tcPr>
          <w:p w14:paraId="6B18554D" w14:textId="77777777" w:rsidR="00F16CC6" w:rsidRPr="002A0DA2" w:rsidRDefault="00F16CC6" w:rsidP="00F16CC6">
            <w:pPr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Kullberg et al. 2018</w:t>
            </w:r>
          </w:p>
        </w:tc>
        <w:tc>
          <w:tcPr>
            <w:tcW w:w="753" w:type="dxa"/>
          </w:tcPr>
          <w:p w14:paraId="1F8D5F43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0D8C6396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5DD52797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555CAB3D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5F2225C4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3C0FAB8B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4034B715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41607453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2C5B69DF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913" w:type="dxa"/>
          </w:tcPr>
          <w:p w14:paraId="49F9620F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1120" w:type="dxa"/>
          </w:tcPr>
          <w:p w14:paraId="7F33AF50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7/10</w:t>
            </w:r>
          </w:p>
        </w:tc>
        <w:tc>
          <w:tcPr>
            <w:tcW w:w="2261" w:type="dxa"/>
          </w:tcPr>
          <w:p w14:paraId="7CD99668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Included</w:t>
            </w:r>
          </w:p>
        </w:tc>
      </w:tr>
      <w:tr w:rsidR="00F16CC6" w:rsidRPr="002A0DA2" w14:paraId="0D8FCF5B" w14:textId="77777777" w:rsidTr="00131ABF">
        <w:trPr>
          <w:gridAfter w:val="1"/>
          <w:wAfter w:w="6" w:type="dxa"/>
          <w:trHeight w:val="245"/>
        </w:trPr>
        <w:tc>
          <w:tcPr>
            <w:tcW w:w="3567" w:type="dxa"/>
          </w:tcPr>
          <w:p w14:paraId="4575D13F" w14:textId="77777777" w:rsidR="00F16CC6" w:rsidRPr="002A0DA2" w:rsidRDefault="00F16CC6" w:rsidP="00F16CC6">
            <w:pPr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Lu et al. 2014</w:t>
            </w:r>
          </w:p>
        </w:tc>
        <w:tc>
          <w:tcPr>
            <w:tcW w:w="753" w:type="dxa"/>
          </w:tcPr>
          <w:p w14:paraId="53E92751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32962891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459F09DC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014A05D5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0FCE65BE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7C21E7B0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3BC24316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269473B1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282718D5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913" w:type="dxa"/>
          </w:tcPr>
          <w:p w14:paraId="7EF05A73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1120" w:type="dxa"/>
          </w:tcPr>
          <w:p w14:paraId="65CADB05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8/10</w:t>
            </w:r>
          </w:p>
        </w:tc>
        <w:tc>
          <w:tcPr>
            <w:tcW w:w="2261" w:type="dxa"/>
          </w:tcPr>
          <w:p w14:paraId="324148BA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Included</w:t>
            </w:r>
          </w:p>
        </w:tc>
      </w:tr>
      <w:tr w:rsidR="00F16CC6" w:rsidRPr="002A0DA2" w14:paraId="17685E44" w14:textId="77777777" w:rsidTr="00131ABF">
        <w:trPr>
          <w:gridAfter w:val="1"/>
          <w:wAfter w:w="6" w:type="dxa"/>
          <w:trHeight w:val="256"/>
        </w:trPr>
        <w:tc>
          <w:tcPr>
            <w:tcW w:w="3567" w:type="dxa"/>
          </w:tcPr>
          <w:p w14:paraId="611289FB" w14:textId="77777777" w:rsidR="00F16CC6" w:rsidRPr="002A0DA2" w:rsidRDefault="00F16CC6" w:rsidP="00F16CC6">
            <w:pPr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Lupieri et al. 2016</w:t>
            </w:r>
          </w:p>
        </w:tc>
        <w:tc>
          <w:tcPr>
            <w:tcW w:w="753" w:type="dxa"/>
          </w:tcPr>
          <w:p w14:paraId="1F445DAB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753" w:type="dxa"/>
          </w:tcPr>
          <w:p w14:paraId="1CCA29C9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12B1D47F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4B31C2C2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4F097646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390B478D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753" w:type="dxa"/>
          </w:tcPr>
          <w:p w14:paraId="00C4CA30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753" w:type="dxa"/>
          </w:tcPr>
          <w:p w14:paraId="188D3E60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7D9E9F6C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913" w:type="dxa"/>
          </w:tcPr>
          <w:p w14:paraId="4956E091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1120" w:type="dxa"/>
          </w:tcPr>
          <w:p w14:paraId="24F1F351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7/10</w:t>
            </w:r>
          </w:p>
        </w:tc>
        <w:tc>
          <w:tcPr>
            <w:tcW w:w="2261" w:type="dxa"/>
          </w:tcPr>
          <w:p w14:paraId="71103FB1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Included</w:t>
            </w:r>
          </w:p>
        </w:tc>
      </w:tr>
      <w:tr w:rsidR="00F16CC6" w:rsidRPr="002A0DA2" w14:paraId="79798270" w14:textId="77777777" w:rsidTr="00131ABF">
        <w:trPr>
          <w:gridAfter w:val="1"/>
          <w:wAfter w:w="6" w:type="dxa"/>
          <w:trHeight w:val="245"/>
        </w:trPr>
        <w:tc>
          <w:tcPr>
            <w:tcW w:w="3567" w:type="dxa"/>
          </w:tcPr>
          <w:p w14:paraId="19F51F03" w14:textId="77777777" w:rsidR="00F16CC6" w:rsidRPr="002A0DA2" w:rsidRDefault="00F16CC6" w:rsidP="00F16CC6">
            <w:pPr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Malfait et al. 2019</w:t>
            </w:r>
          </w:p>
        </w:tc>
        <w:tc>
          <w:tcPr>
            <w:tcW w:w="753" w:type="dxa"/>
          </w:tcPr>
          <w:p w14:paraId="6BB3746E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753" w:type="dxa"/>
          </w:tcPr>
          <w:p w14:paraId="5E867E98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68B376F1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47E6E0B4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7F473B78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6AC161E1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753" w:type="dxa"/>
          </w:tcPr>
          <w:p w14:paraId="17D4D52C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753" w:type="dxa"/>
          </w:tcPr>
          <w:p w14:paraId="5B02CA0E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53" w:type="dxa"/>
          </w:tcPr>
          <w:p w14:paraId="150E6975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913" w:type="dxa"/>
          </w:tcPr>
          <w:p w14:paraId="64F07655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1120" w:type="dxa"/>
          </w:tcPr>
          <w:p w14:paraId="77F889FF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7/10</w:t>
            </w:r>
          </w:p>
        </w:tc>
        <w:tc>
          <w:tcPr>
            <w:tcW w:w="2261" w:type="dxa"/>
          </w:tcPr>
          <w:p w14:paraId="14D2E3CA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</w:rPr>
            </w:pPr>
            <w:r w:rsidRPr="002A0DA2">
              <w:rPr>
                <w:rFonts w:ascii="Times New Roman" w:hAnsi="Times New Roman" w:cs="Times New Roman"/>
              </w:rPr>
              <w:t>Included</w:t>
            </w:r>
          </w:p>
        </w:tc>
      </w:tr>
      <w:tr w:rsidR="00F16CC6" w:rsidRPr="002A0DA2" w14:paraId="74D368C9" w14:textId="77777777" w:rsidTr="00131ABF">
        <w:trPr>
          <w:gridAfter w:val="1"/>
          <w:wAfter w:w="6" w:type="dxa"/>
          <w:trHeight w:val="245"/>
        </w:trPr>
        <w:tc>
          <w:tcPr>
            <w:tcW w:w="3567" w:type="dxa"/>
          </w:tcPr>
          <w:p w14:paraId="458DFC85" w14:textId="77777777" w:rsidR="00F16CC6" w:rsidRPr="002A0DA2" w:rsidRDefault="00F16CC6" w:rsidP="00F16CC6">
            <w:pPr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McMurray et al. 2009</w:t>
            </w:r>
          </w:p>
        </w:tc>
        <w:tc>
          <w:tcPr>
            <w:tcW w:w="753" w:type="dxa"/>
          </w:tcPr>
          <w:p w14:paraId="731D61A4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4937BCED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7A579CBF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0E2544A0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46C65DB4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4305A958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4B3E5E79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32BB2911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5123343C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913" w:type="dxa"/>
          </w:tcPr>
          <w:p w14:paraId="4E97D171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1120" w:type="dxa"/>
          </w:tcPr>
          <w:p w14:paraId="314AA841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7/10</w:t>
            </w:r>
          </w:p>
        </w:tc>
        <w:tc>
          <w:tcPr>
            <w:tcW w:w="2261" w:type="dxa"/>
          </w:tcPr>
          <w:p w14:paraId="1825950A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Included</w:t>
            </w:r>
          </w:p>
        </w:tc>
      </w:tr>
      <w:tr w:rsidR="00F16CC6" w:rsidRPr="002A0DA2" w14:paraId="64D1E87F" w14:textId="77777777" w:rsidTr="00131ABF">
        <w:trPr>
          <w:gridAfter w:val="1"/>
          <w:wAfter w:w="6" w:type="dxa"/>
          <w:trHeight w:val="245"/>
        </w:trPr>
        <w:tc>
          <w:tcPr>
            <w:tcW w:w="3567" w:type="dxa"/>
          </w:tcPr>
          <w:p w14:paraId="6D67E426" w14:textId="77777777" w:rsidR="00F16CC6" w:rsidRPr="002A0DA2" w:rsidRDefault="00F16CC6" w:rsidP="00F16CC6">
            <w:pPr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McMurray et al. 2011</w:t>
            </w:r>
          </w:p>
        </w:tc>
        <w:tc>
          <w:tcPr>
            <w:tcW w:w="753" w:type="dxa"/>
          </w:tcPr>
          <w:p w14:paraId="45A86CD5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6963F7ED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3B2B230D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00EC8F68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0E46288E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348E83AA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5A5DD8F3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5D58CFB5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33254ACA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913" w:type="dxa"/>
          </w:tcPr>
          <w:p w14:paraId="38B300C6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1120" w:type="dxa"/>
          </w:tcPr>
          <w:p w14:paraId="46317A28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7/10</w:t>
            </w:r>
          </w:p>
        </w:tc>
        <w:tc>
          <w:tcPr>
            <w:tcW w:w="2261" w:type="dxa"/>
          </w:tcPr>
          <w:p w14:paraId="73281C48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Included</w:t>
            </w:r>
          </w:p>
        </w:tc>
      </w:tr>
      <w:tr w:rsidR="00F16CC6" w:rsidRPr="002A0DA2" w14:paraId="0D8AB8AD" w14:textId="77777777" w:rsidTr="00131ABF">
        <w:trPr>
          <w:gridAfter w:val="1"/>
          <w:wAfter w:w="6" w:type="dxa"/>
          <w:trHeight w:val="245"/>
        </w:trPr>
        <w:tc>
          <w:tcPr>
            <w:tcW w:w="3567" w:type="dxa"/>
          </w:tcPr>
          <w:p w14:paraId="63D1312B" w14:textId="77777777" w:rsidR="00F16CC6" w:rsidRPr="002A0DA2" w:rsidRDefault="00F16CC6" w:rsidP="00F16CC6">
            <w:pPr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 xml:space="preserve">O’Connell et al. 2001 </w:t>
            </w:r>
          </w:p>
        </w:tc>
        <w:tc>
          <w:tcPr>
            <w:tcW w:w="753" w:type="dxa"/>
          </w:tcPr>
          <w:p w14:paraId="6B582113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2EF9C9AB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3FBA7106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6E8ECD17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775EEA5B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0F51A0C5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499154D9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6770D3E8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6E7E6BA2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913" w:type="dxa"/>
          </w:tcPr>
          <w:p w14:paraId="02F40577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1120" w:type="dxa"/>
          </w:tcPr>
          <w:p w14:paraId="66825103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8/10</w:t>
            </w:r>
          </w:p>
        </w:tc>
        <w:tc>
          <w:tcPr>
            <w:tcW w:w="2261" w:type="dxa"/>
          </w:tcPr>
          <w:p w14:paraId="306AD56E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Included</w:t>
            </w:r>
          </w:p>
        </w:tc>
      </w:tr>
      <w:tr w:rsidR="00F16CC6" w:rsidRPr="002A0DA2" w14:paraId="079A77B5" w14:textId="77777777" w:rsidTr="00131ABF">
        <w:trPr>
          <w:gridAfter w:val="1"/>
          <w:wAfter w:w="6" w:type="dxa"/>
          <w:trHeight w:val="256"/>
        </w:trPr>
        <w:tc>
          <w:tcPr>
            <w:tcW w:w="3567" w:type="dxa"/>
          </w:tcPr>
          <w:p w14:paraId="1DDB84EA" w14:textId="77777777" w:rsidR="00F16CC6" w:rsidRPr="002A0DA2" w:rsidRDefault="00F16CC6" w:rsidP="00F16CC6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 w:rsidRPr="002A0DA2">
              <w:rPr>
                <w:rFonts w:ascii="Times New Roman" w:hAnsi="Times New Roman" w:cs="Times New Roman"/>
                <w:lang w:val="en-GB"/>
              </w:rPr>
              <w:t>Olasoji</w:t>
            </w:r>
            <w:proofErr w:type="spellEnd"/>
            <w:r w:rsidRPr="002A0DA2">
              <w:rPr>
                <w:rFonts w:ascii="Times New Roman" w:hAnsi="Times New Roman" w:cs="Times New Roman"/>
                <w:lang w:val="en-GB"/>
              </w:rPr>
              <w:t xml:space="preserve"> et al. 2018</w:t>
            </w:r>
          </w:p>
        </w:tc>
        <w:tc>
          <w:tcPr>
            <w:tcW w:w="753" w:type="dxa"/>
          </w:tcPr>
          <w:p w14:paraId="0986C41A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121DCAAD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1BF50F4A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23584574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0C6D3621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54C2524D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3DDC244C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416946A9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7EC88D12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913" w:type="dxa"/>
          </w:tcPr>
          <w:p w14:paraId="6ED8D6E9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1120" w:type="dxa"/>
          </w:tcPr>
          <w:p w14:paraId="0FB98DBA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7/10</w:t>
            </w:r>
          </w:p>
        </w:tc>
        <w:tc>
          <w:tcPr>
            <w:tcW w:w="2261" w:type="dxa"/>
          </w:tcPr>
          <w:p w14:paraId="5C7ECD65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Included</w:t>
            </w:r>
          </w:p>
        </w:tc>
      </w:tr>
      <w:tr w:rsidR="00F16CC6" w:rsidRPr="002A0DA2" w14:paraId="788F73B4" w14:textId="77777777" w:rsidTr="00131ABF">
        <w:trPr>
          <w:gridAfter w:val="1"/>
          <w:wAfter w:w="6" w:type="dxa"/>
          <w:trHeight w:val="245"/>
        </w:trPr>
        <w:tc>
          <w:tcPr>
            <w:tcW w:w="3567" w:type="dxa"/>
          </w:tcPr>
          <w:p w14:paraId="4BEF1054" w14:textId="77777777" w:rsidR="00F16CC6" w:rsidRPr="002A0DA2" w:rsidRDefault="00F16CC6" w:rsidP="00F16CC6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 w:rsidRPr="002A0DA2">
              <w:rPr>
                <w:rFonts w:ascii="Times New Roman" w:hAnsi="Times New Roman" w:cs="Times New Roman"/>
                <w:lang w:val="en-GB"/>
              </w:rPr>
              <w:t>Olasoji</w:t>
            </w:r>
            <w:proofErr w:type="spellEnd"/>
            <w:r w:rsidRPr="002A0DA2">
              <w:rPr>
                <w:rFonts w:ascii="Times New Roman" w:hAnsi="Times New Roman" w:cs="Times New Roman"/>
                <w:lang w:val="en-GB"/>
              </w:rPr>
              <w:t xml:space="preserve"> et al. 2020</w:t>
            </w:r>
          </w:p>
        </w:tc>
        <w:tc>
          <w:tcPr>
            <w:tcW w:w="753" w:type="dxa"/>
          </w:tcPr>
          <w:p w14:paraId="2D523B7C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46C0DD23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6FF0606D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73B03832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4A68C715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30AA4047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0E70C0DB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16A35BF7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140BD45F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913" w:type="dxa"/>
          </w:tcPr>
          <w:p w14:paraId="24DEF87C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1120" w:type="dxa"/>
          </w:tcPr>
          <w:p w14:paraId="18EF7AD3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7/10</w:t>
            </w:r>
          </w:p>
        </w:tc>
        <w:tc>
          <w:tcPr>
            <w:tcW w:w="2261" w:type="dxa"/>
          </w:tcPr>
          <w:p w14:paraId="3647B8F6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Included</w:t>
            </w:r>
          </w:p>
        </w:tc>
      </w:tr>
      <w:tr w:rsidR="00F16CC6" w:rsidRPr="002A0DA2" w14:paraId="32243605" w14:textId="77777777" w:rsidTr="00131ABF">
        <w:trPr>
          <w:gridAfter w:val="1"/>
          <w:wAfter w:w="6" w:type="dxa"/>
          <w:trHeight w:val="245"/>
        </w:trPr>
        <w:tc>
          <w:tcPr>
            <w:tcW w:w="3567" w:type="dxa"/>
          </w:tcPr>
          <w:p w14:paraId="3256C564" w14:textId="77777777" w:rsidR="00F16CC6" w:rsidRPr="002A0DA2" w:rsidRDefault="00564C96" w:rsidP="00F16CC6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 w:rsidRPr="002A0DA2">
              <w:rPr>
                <w:rFonts w:ascii="Times New Roman" w:hAnsi="Times New Roman" w:cs="Times New Roman"/>
                <w:lang w:val="en-GB"/>
              </w:rPr>
              <w:t>Roslan</w:t>
            </w:r>
            <w:proofErr w:type="spellEnd"/>
            <w:r w:rsidRPr="002A0DA2">
              <w:rPr>
                <w:rFonts w:ascii="Times New Roman" w:hAnsi="Times New Roman" w:cs="Times New Roman"/>
                <w:lang w:val="en-GB"/>
              </w:rPr>
              <w:t xml:space="preserve"> er al. 2016</w:t>
            </w:r>
          </w:p>
        </w:tc>
        <w:tc>
          <w:tcPr>
            <w:tcW w:w="753" w:type="dxa"/>
          </w:tcPr>
          <w:p w14:paraId="45DF50B0" w14:textId="77777777" w:rsidR="00F16CC6" w:rsidRPr="002A0DA2" w:rsidRDefault="00564C9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23275518" w14:textId="77777777" w:rsidR="00F16CC6" w:rsidRPr="002A0DA2" w:rsidRDefault="00564C9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36F83570" w14:textId="77777777" w:rsidR="00F16CC6" w:rsidRPr="002A0DA2" w:rsidRDefault="00564C9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6B26DA9C" w14:textId="77777777" w:rsidR="00F16CC6" w:rsidRPr="002A0DA2" w:rsidRDefault="00564C9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4C9D731B" w14:textId="77777777" w:rsidR="00F16CC6" w:rsidRPr="002A0DA2" w:rsidRDefault="00564C9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4F55A3F5" w14:textId="77777777" w:rsidR="00F16CC6" w:rsidRPr="002A0DA2" w:rsidRDefault="00564C9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237FBCFB" w14:textId="77777777" w:rsidR="00F16CC6" w:rsidRPr="002A0DA2" w:rsidRDefault="00564C9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</w:tcPr>
          <w:p w14:paraId="7681ADE4" w14:textId="77777777" w:rsidR="00F16CC6" w:rsidRPr="002A0DA2" w:rsidRDefault="00564C9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</w:tcPr>
          <w:p w14:paraId="67F8F352" w14:textId="77777777" w:rsidR="00F16CC6" w:rsidRPr="002A0DA2" w:rsidRDefault="00564C9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913" w:type="dxa"/>
          </w:tcPr>
          <w:p w14:paraId="549B756B" w14:textId="77777777" w:rsidR="00F16CC6" w:rsidRPr="002A0DA2" w:rsidRDefault="00564C9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1120" w:type="dxa"/>
          </w:tcPr>
          <w:p w14:paraId="6AF46189" w14:textId="77777777" w:rsidR="00F16CC6" w:rsidRPr="002A0DA2" w:rsidRDefault="00564C9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7/10</w:t>
            </w:r>
          </w:p>
        </w:tc>
        <w:tc>
          <w:tcPr>
            <w:tcW w:w="2261" w:type="dxa"/>
          </w:tcPr>
          <w:p w14:paraId="3C4EB28A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Included</w:t>
            </w:r>
          </w:p>
        </w:tc>
      </w:tr>
      <w:tr w:rsidR="00F16CC6" w:rsidRPr="002A0DA2" w14:paraId="64119752" w14:textId="77777777" w:rsidTr="00131ABF">
        <w:trPr>
          <w:gridAfter w:val="1"/>
          <w:wAfter w:w="6" w:type="dxa"/>
          <w:trHeight w:val="245"/>
        </w:trPr>
        <w:tc>
          <w:tcPr>
            <w:tcW w:w="3567" w:type="dxa"/>
            <w:tcBorders>
              <w:bottom w:val="single" w:sz="4" w:space="0" w:color="auto"/>
            </w:tcBorders>
          </w:tcPr>
          <w:p w14:paraId="32392825" w14:textId="77777777" w:rsidR="00F16CC6" w:rsidRPr="002A0DA2" w:rsidRDefault="00564C96" w:rsidP="00F16CC6">
            <w:pPr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Tobiano et al. 2017</w:t>
            </w:r>
          </w:p>
        </w:tc>
        <w:tc>
          <w:tcPr>
            <w:tcW w:w="753" w:type="dxa"/>
            <w:tcBorders>
              <w:bottom w:val="single" w:sz="4" w:space="0" w:color="auto"/>
            </w:tcBorders>
          </w:tcPr>
          <w:p w14:paraId="55C5F479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  <w:tcBorders>
              <w:bottom w:val="single" w:sz="4" w:space="0" w:color="auto"/>
            </w:tcBorders>
          </w:tcPr>
          <w:p w14:paraId="2640A86A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  <w:tcBorders>
              <w:bottom w:val="single" w:sz="4" w:space="0" w:color="auto"/>
            </w:tcBorders>
          </w:tcPr>
          <w:p w14:paraId="1989B7E9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  <w:tcBorders>
              <w:bottom w:val="single" w:sz="4" w:space="0" w:color="auto"/>
            </w:tcBorders>
          </w:tcPr>
          <w:p w14:paraId="53613179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  <w:tcBorders>
              <w:bottom w:val="single" w:sz="4" w:space="0" w:color="auto"/>
            </w:tcBorders>
          </w:tcPr>
          <w:p w14:paraId="52B3C1E7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  <w:tcBorders>
              <w:bottom w:val="single" w:sz="4" w:space="0" w:color="auto"/>
            </w:tcBorders>
          </w:tcPr>
          <w:p w14:paraId="552297AE" w14:textId="77777777" w:rsidR="00F16CC6" w:rsidRPr="002A0DA2" w:rsidRDefault="00564C9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  <w:tcBorders>
              <w:bottom w:val="single" w:sz="4" w:space="0" w:color="auto"/>
            </w:tcBorders>
          </w:tcPr>
          <w:p w14:paraId="2B21C31B" w14:textId="77777777" w:rsidR="00F16CC6" w:rsidRPr="002A0DA2" w:rsidRDefault="00564C9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U</w:t>
            </w:r>
          </w:p>
        </w:tc>
        <w:tc>
          <w:tcPr>
            <w:tcW w:w="753" w:type="dxa"/>
            <w:tcBorders>
              <w:bottom w:val="single" w:sz="4" w:space="0" w:color="auto"/>
            </w:tcBorders>
          </w:tcPr>
          <w:p w14:paraId="4946B4EE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753" w:type="dxa"/>
            <w:tcBorders>
              <w:bottom w:val="single" w:sz="4" w:space="0" w:color="auto"/>
            </w:tcBorders>
          </w:tcPr>
          <w:p w14:paraId="3897EB4C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913" w:type="dxa"/>
            <w:tcBorders>
              <w:bottom w:val="single" w:sz="4" w:space="0" w:color="auto"/>
            </w:tcBorders>
          </w:tcPr>
          <w:p w14:paraId="372A9E79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Y</w:t>
            </w:r>
          </w:p>
        </w:tc>
        <w:tc>
          <w:tcPr>
            <w:tcW w:w="1120" w:type="dxa"/>
            <w:tcBorders>
              <w:bottom w:val="single" w:sz="4" w:space="0" w:color="auto"/>
            </w:tcBorders>
          </w:tcPr>
          <w:p w14:paraId="790E55F4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7/10</w:t>
            </w:r>
          </w:p>
        </w:tc>
        <w:tc>
          <w:tcPr>
            <w:tcW w:w="2261" w:type="dxa"/>
            <w:tcBorders>
              <w:bottom w:val="single" w:sz="4" w:space="0" w:color="auto"/>
            </w:tcBorders>
          </w:tcPr>
          <w:p w14:paraId="36047537" w14:textId="77777777" w:rsidR="00F16CC6" w:rsidRPr="002A0DA2" w:rsidRDefault="00F16CC6" w:rsidP="00F16CC6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Included</w:t>
            </w:r>
          </w:p>
        </w:tc>
      </w:tr>
      <w:tr w:rsidR="002E0F8A" w:rsidRPr="00571A3C" w14:paraId="66A64DF1" w14:textId="77777777" w:rsidTr="00131ABF">
        <w:trPr>
          <w:trHeight w:val="223"/>
        </w:trPr>
        <w:tc>
          <w:tcPr>
            <w:tcW w:w="14644" w:type="dxa"/>
            <w:gridSpan w:val="14"/>
            <w:tcBorders>
              <w:left w:val="nil"/>
              <w:bottom w:val="nil"/>
              <w:right w:val="nil"/>
            </w:tcBorders>
          </w:tcPr>
          <w:p w14:paraId="11E7048D" w14:textId="4AA5D1BC" w:rsidR="002E0F8A" w:rsidRPr="00131ABF" w:rsidRDefault="00131ABF" w:rsidP="00131ABF">
            <w:pPr>
              <w:jc w:val="both"/>
              <w:rPr>
                <w:rFonts w:ascii="Times New Roman" w:hAnsi="Times New Roman" w:cs="Times New Roman"/>
                <w:lang w:val="en-GB"/>
              </w:rPr>
            </w:pPr>
            <w:r w:rsidRPr="002A0DA2">
              <w:rPr>
                <w:rFonts w:ascii="Times New Roman" w:hAnsi="Times New Roman" w:cs="Times New Roman"/>
                <w:lang w:val="en-GB"/>
              </w:rPr>
              <w:t>Q</w:t>
            </w:r>
            <w:r w:rsidR="00571A3C" w:rsidRPr="002A0DA2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2A0DA2">
              <w:rPr>
                <w:rFonts w:ascii="Times New Roman" w:hAnsi="Times New Roman" w:cs="Times New Roman"/>
                <w:lang w:val="en-GB"/>
              </w:rPr>
              <w:t>= questions of the Joanna Briggs Institute Qualitative Assessment and Review Instrument (JBI-QARI) critical appraisal tool</w:t>
            </w:r>
            <w:r w:rsidR="00571A3C" w:rsidRPr="002A0DA2">
              <w:rPr>
                <w:rFonts w:ascii="Times New Roman" w:hAnsi="Times New Roman" w:cs="Times New Roman"/>
                <w:lang w:val="en-GB"/>
              </w:rPr>
              <w:t>;</w:t>
            </w:r>
            <w:r w:rsidRPr="002A0DA2">
              <w:rPr>
                <w:rFonts w:ascii="Times New Roman" w:hAnsi="Times New Roman" w:cs="Times New Roman"/>
                <w:lang w:val="en-GB"/>
              </w:rPr>
              <w:t xml:space="preserve"> Q1. consistency among methodology and expressed philosophical perspective; Q2. research aims; Q3. data collection method; Q4. data analysis; Q5. interpretation of results; Q6. influence of the researchers on the study; Q7. cultural and theoretical orientation of the researcher(s); Q8. representativeness of the participants’ voices; Q9. ethical approval of the study; and Q10. connection between findings and conclusions; </w:t>
            </w:r>
            <w:r w:rsidR="002E0F8A" w:rsidRPr="002A0DA2">
              <w:rPr>
                <w:rFonts w:ascii="Times New Roman" w:hAnsi="Times New Roman" w:cs="Times New Roman"/>
                <w:lang w:val="en-GB"/>
              </w:rPr>
              <w:t>Y= yes; N= no; U= unclear</w:t>
            </w:r>
          </w:p>
        </w:tc>
      </w:tr>
    </w:tbl>
    <w:p w14:paraId="150903A6" w14:textId="77777777" w:rsidR="00F44B0F" w:rsidRPr="002E0F8A" w:rsidRDefault="00F44B0F">
      <w:pPr>
        <w:rPr>
          <w:lang w:val="en-GB"/>
        </w:rPr>
      </w:pPr>
    </w:p>
    <w:sectPr w:rsidR="00F44B0F" w:rsidRPr="002E0F8A" w:rsidSect="00131ABF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oNotDisplayPageBoundarie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MTU3Nje1NLI0M7ZQ0lEKTi0uzszPAykwrgUAShTXliwAAAA="/>
  </w:docVars>
  <w:rsids>
    <w:rsidRoot w:val="00C363F0"/>
    <w:rsid w:val="00042F7F"/>
    <w:rsid w:val="00131ABF"/>
    <w:rsid w:val="001331F2"/>
    <w:rsid w:val="002028F6"/>
    <w:rsid w:val="002747C3"/>
    <w:rsid w:val="002A0DA2"/>
    <w:rsid w:val="002E0F8A"/>
    <w:rsid w:val="003F5EDE"/>
    <w:rsid w:val="0049621D"/>
    <w:rsid w:val="00564C96"/>
    <w:rsid w:val="00571A3C"/>
    <w:rsid w:val="007B5375"/>
    <w:rsid w:val="008A3A9A"/>
    <w:rsid w:val="00A75E76"/>
    <w:rsid w:val="00C363F0"/>
    <w:rsid w:val="00DC6978"/>
    <w:rsid w:val="00E63D5D"/>
    <w:rsid w:val="00F16CC6"/>
    <w:rsid w:val="00F44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9F6D49"/>
  <w15:docId w15:val="{6352D957-6ABE-4B18-91AA-3CA3BFC6F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E0F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4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 manager</dc:creator>
  <cp:keywords/>
  <dc:description/>
  <cp:lastModifiedBy>Marilyn</cp:lastModifiedBy>
  <cp:revision>6</cp:revision>
  <dcterms:created xsi:type="dcterms:W3CDTF">2021-01-12T11:39:00Z</dcterms:created>
  <dcterms:modified xsi:type="dcterms:W3CDTF">2021-02-14T20:37:00Z</dcterms:modified>
</cp:coreProperties>
</file>